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Advanced Human Resources Management Scholarship</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domain.et | Phone: +251 XX XXXX XXX</w:t>
      </w:r>
    </w:p>
    <w:p>
      <w:pPr>
        <w:pStyle w:val="BodyText"/>
      </w:pPr>
      <w:r>
        <w:t xml:space="preserve">The Scholarship Committee</w:t>
      </w:r>
    </w:p>
    <w:p>
      <w:pPr>
        <w:pStyle w:val="BodyText"/>
      </w:pPr>
      <w:r>
        <w:t xml:space="preserve">[Scholarship Provider Name]</w:t>
      </w:r>
    </w:p>
    <w:p>
      <w:pPr>
        <w:pStyle w:val="BodyText"/>
      </w:pPr>
      <w:r>
        <w:t xml:space="preserve">Addis Ababa, Ethiopia</w:t>
      </w:r>
    </w:p>
    <w:bookmarkStart w:id="21" w:name="X47437369c99b960cb8f8da1e69d503e009aed18"/>
    <w:p>
      <w:pPr>
        <w:pStyle w:val="Heading2"/>
      </w:pPr>
      <w:r>
        <w:t xml:space="preserve">Subject: Scholarship Application for Advanced Human Resources Management Certification</w:t>
      </w:r>
    </w:p>
    <w:bookmarkEnd w:id="21"/>
    <w:p>
      <w:pPr>
        <w:pStyle w:val="FirstParagraph"/>
      </w:pPr>
      <w:r>
        <w:t xml:space="preserve">Dear Scholarship Committee,</w:t>
      </w:r>
    </w:p>
    <w:p>
      <w:pPr>
        <w:pStyle w:val="BodyText"/>
      </w:pPr>
      <w:r>
        <w:t xml:space="preserve">I am writing to submit my formal application for the prestigious scholarship opportunity to pursue an Advanced Certification in Human Resources Management. As a dedicated professional with five years of progressive experience in talent development and organizational strategy within Ethiopia's evolving corporate landscape, I am deeply committed to elevating HR practices in Addis Ababa's dynamic economic environment. This Scholarship Application Letter represents not merely my pursuit of academic advancement, but a strategic investment in strengthening Ethiopia's human capital infrastructure at a critical juncture of national development.</w:t>
      </w:r>
    </w:p>
    <w:p>
      <w:pPr>
        <w:pStyle w:val="BodyText"/>
      </w:pPr>
      <w:r>
        <w:t xml:space="preserve">My professional journey began as an HR Assistant at the Ethiopian Airlines Group in Addis Ababa, where I supported recruitment and onboarding for over 200 new employees annually. This foundational experience revealed systemic gaps in HR practices across Ethiopian enterprises – particularly the lack of standardized talent management frameworks and culturally attuned leadership development programs. As I advanced to Senior HR Coordinator at Mercato Bank (Addis Ababa's premier financial institution), I spearheaded initiatives that reduced employee turnover by 32% through localized retention strategies. However, I recognized that sustainable transformation requires deeper expertise in international HR standards integrated with Ethiopia's unique socio-cultural context. This realization fuels my determination to obtain advanced training as a Human Resources Manager in Ethiopia Addis Ababa.</w:t>
      </w:r>
    </w:p>
    <w:p>
      <w:pPr>
        <w:pStyle w:val="BodyText"/>
      </w:pPr>
      <w:r>
        <w:t xml:space="preserve">Ethiopia is experiencing unprecedented economic growth, with Addis Ababa serving as the nation's political and commercial epicenter where over 40% of Ethiopia's private sector operates. The city hosts international corporations, burgeoning startups, and government agencies all requiring sophisticated HR solutions. Yet our local HR professionals often lack access to globally recognized certifications that bridge traditional practices with modern talent management needs. Current challenges include: limited data-driven decision-making in personnel matters, inadequate compliance with emerging labor regulations (such as the 2023 Labour Proclamation), and insufficient strategies for managing Ethiopia's rapidly diversifying workforce across generations and ethnic groups. As a future Human Resources Manager operating in Ethiopia Addis Ababa, I am compelled to address these gaps through evidence-based approaches.</w:t>
      </w:r>
    </w:p>
    <w:p>
      <w:pPr>
        <w:pStyle w:val="BodyText"/>
      </w:pPr>
      <w:r>
        <w:t xml:space="preserve">This scholarship would enable me to complete the [Specific Program Name] at [Reputable University/Institution], which uniquely combines:</w:t>
      </w:r>
    </w:p>
    <w:p>
      <w:pPr>
        <w:numPr>
          <w:ilvl w:val="0"/>
          <w:numId w:val="1001"/>
        </w:numPr>
        <w:pStyle w:val="Compact"/>
      </w:pPr>
      <w:r>
        <w:t xml:space="preserve">Global HR frameworks (SHRM, CIPD) adapted for African contexts</w:t>
      </w:r>
    </w:p>
    <w:p>
      <w:pPr>
        <w:numPr>
          <w:ilvl w:val="0"/>
          <w:numId w:val="1001"/>
        </w:numPr>
        <w:pStyle w:val="Compact"/>
      </w:pPr>
      <w:r>
        <w:t xml:space="preserve">Specialized modules in Ethiopian labor law and cross-cultural management</w:t>
      </w:r>
    </w:p>
    <w:p>
      <w:pPr>
        <w:numPr>
          <w:ilvl w:val="0"/>
          <w:numId w:val="1001"/>
        </w:numPr>
        <w:pStyle w:val="Compact"/>
      </w:pPr>
      <w:r>
        <w:t xml:space="preserve">Practical training in digital HR tools applicable to Addis Ababa's tech-forward companies</w:t>
      </w:r>
    </w:p>
    <w:p>
      <w:pPr>
        <w:pStyle w:val="FirstParagraph"/>
      </w:pPr>
      <w:r>
        <w:t xml:space="preserve">What distinguishes this program for my Ethiopia Addis Ababa context is its emphasis on practical application. For instance, the "African Workforce Analytics" course will directly address my current challenge at Mercato Bank – developing a predictive attrition model for our Addis Ababa branch where employee retention has declined by 18% in two years due to competitive market conditions. The "Ethiopian Labor Relations" module will equip me with updated knowledge of recent legal amendments affecting union negotiations, a critical skill as Ethiopia transitions toward more formalized industrial relations. Unlike generic HR certifications, this program explicitly incorporates case studies from East African economies including Ethiopia's unique challenges in remote work governance and gender equity implementation across traditional industries.</w:t>
      </w:r>
    </w:p>
    <w:p>
      <w:pPr>
        <w:pStyle w:val="BodyText"/>
      </w:pPr>
      <w:r>
        <w:t xml:space="preserve">My professional development vision aligns precisely with Ethiopia's National Industrial Strategy (2021-2030), which prioritizes human capital investment as a cornerstone of industrialization. Upon completing this program, I will return to Addis Ababa to assume the role of Human Resources Manager at [Company Name/Industry Sector], where I will implement three key initiatives: First, establishing an Ethiopia-specific competency framework for leadership development; second, creating a mobile-based HR portal tailored for our semi-urban workforce in Addis Ababa's growing satellite towns; and third, developing a mentorship program connecting multinational corporations with Ethiopian university talent pipelines. These initiatives directly support the government's "Digital Ethiopia 2025" initiative while addressing local labor market needs.</w:t>
      </w:r>
    </w:p>
    <w:p>
      <w:pPr>
        <w:pStyle w:val="BodyText"/>
      </w:pPr>
      <w:r>
        <w:t xml:space="preserve">I have already secured preliminary commitment from Mercato Bank to implement my proposed HR transformation plan upon completion of this scholarship. Their HR Director, Ms. Aida Kebede, has written a letter of support noting: "As an employee who demonstrates exceptional initiative in addressing Addis Ababa's unique HR challenges, [Your Name] represents the future talent Ethiopia needs. This certification will directly enable us to elevate our strategic HR capabilities." The bank has pledged 30% funding match for my participation, recognizing this as a critical investment in their own talent strategy.</w:t>
      </w:r>
    </w:p>
    <w:p>
      <w:pPr>
        <w:pStyle w:val="BodyText"/>
      </w:pPr>
      <w:r>
        <w:t xml:space="preserve">In Ethiopia Addis Ababa, where HR professionals often navigate complex intersections of tradition and modernity in workforce management, the ability to harmonize global best practices with local context is not merely advantageous – it is essential for sustainable growth. My background in implementing Ethiopia-specific HR solutions (including a successful project reducing onboarding time by 45% at Ethiopian Telecommunications) demonstrates my capability to translate academic learning into tangible results within our local environment. As an Ethiopian woman committed to empowering women in leadership roles – a priority area for the Federal Democratic Republic of Ethiopia's 2016 Gender Policy – I will also establish a mentorship network connecting scholarship recipients with emerging HR talent across Addis Ababa's corporate sector.</w:t>
      </w:r>
    </w:p>
    <w:p>
      <w:pPr>
        <w:pStyle w:val="BodyText"/>
      </w:pPr>
      <w:r>
        <w:t xml:space="preserve">The significance of this scholarship extends beyond my personal career trajectory. With over 3 million new entrants to Ethiopia's labor force each year, the quality of HR leadership directly impacts economic development at national level. My training will position me to influence industry-wide standards through participation in the Ethiopian HR Association and collaboration with Addis Ababa Chamber of Commerce. As a future Human Resources Manager operating in Ethiopia Addis Ababa, I will serve as an advocate for ethical talent management practices that respect cultural values while driving economic competitiveness.</w:t>
      </w:r>
    </w:p>
    <w:p>
      <w:pPr>
        <w:pStyle w:val="BodyText"/>
      </w:pPr>
      <w:r>
        <w:t xml:space="preserve">I respectfully submit this Scholarship Application Letter not as a request for financial assistance alone, but as a pledge of commitment to transform HR leadership in Ethiopia's capital city. The investment you make through this scholarship will yield measurable returns through strengthened corporate performance, enhanced workplace equity, and the cultivation of local HR expertise that serves both Ethiopian businesses and our national development goals. I am eager to contribute my skills to Ethiopia Addis Ababa's evolving economic landscape and would be honored to represent your program with excellence.</w:t>
      </w:r>
    </w:p>
    <w:p>
      <w:pPr>
        <w:pStyle w:val="BodyText"/>
      </w:pPr>
      <w:r>
        <w:t xml:space="preserve">Thank you for considering my application. I welcome the opportunity to discuss how my vision aligns with your scholarship objectives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Professional Title - e.g., Senior HR Coordinator]</w:t>
      </w:r>
    </w:p>
    <w:p>
      <w:pPr>
        <w:pStyle w:val="BodyText"/>
      </w:pPr>
      <w:r>
        <w:t xml:space="preserve">Word Count: 892</w:t>
      </w:r>
    </w:p>
    <w:p>
      <w:pPr>
        <w:pStyle w:val="BodyText"/>
      </w:pPr>
      <w:r>
        <w:t xml:space="preserve">Note: This Scholarship Application Letter specifically addresses the role of Human Resources Manager within Ethiopia Addis Ababa's economic context, emphasizing culturally relevant HR development strategies and national development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dc:title>
  <dc:creator/>
  <dc:language>en</dc:language>
  <cp:keywords/>
  <dcterms:created xsi:type="dcterms:W3CDTF">2025-12-10T20:41:15Z</dcterms:created>
  <dcterms:modified xsi:type="dcterms:W3CDTF">2025-12-10T20:41:15Z</dcterms:modified>
</cp:coreProperties>
</file>

<file path=docProps/custom.xml><?xml version="1.0" encoding="utf-8"?>
<Properties xmlns="http://schemas.openxmlformats.org/officeDocument/2006/custom-properties" xmlns:vt="http://schemas.openxmlformats.org/officeDocument/2006/docPropsVTypes"/>
</file>